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303c9f</w:t>
            </w:r>
            <w:r>
              <w:t xml:space="preserve"> </w:t>
            </w:r>
            <w:r>
              <w:t xml:space="preserve">del 1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7e1c5920-fdb9-4869-8cbb-49d5fb11802a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cce7e935-3e8c-4c4e-8945-466b6dfb30c8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bc4f3af6-bee7-45ab-9d58-ad53b62abb66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50:43Z</dcterms:created>
  <dcterms:modified xsi:type="dcterms:W3CDTF">2023-07-14T18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